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2060"/>
  <w:body>
    <w:p w14:paraId="7F62A81F" w14:textId="77777777" w:rsidR="00C51CA8" w:rsidRPr="00C51CA8" w:rsidRDefault="00C51CA8" w:rsidP="00493E48">
      <w:pPr>
        <w:pStyle w:val="1"/>
        <w:ind w:left="720" w:hanging="720"/>
        <w:jc w:val="center"/>
        <w:rPr>
          <w:noProof/>
          <w:lang w:val="bg-BG"/>
        </w:rPr>
      </w:pPr>
      <w:bookmarkStart w:id="0" w:name="_GoBack"/>
      <w:bookmarkEnd w:id="0"/>
      <w:r w:rsidRPr="00C51CA8">
        <w:rPr>
          <w:noProof/>
        </w:rPr>
        <w:t>Exercise: Arrays</w:t>
      </w:r>
    </w:p>
    <w:p w14:paraId="06D89B43" w14:textId="3F2F905A" w:rsidR="00C51CA8" w:rsidRPr="00C51CA8" w:rsidRDefault="00C51CA8" w:rsidP="00C51CA8">
      <w:pPr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8" w:history="1">
        <w:r w:rsidRPr="00B22E5A">
          <w:rPr>
            <w:rStyle w:val="a9"/>
            <w:noProof/>
          </w:rPr>
          <w:t>"C#  Fundamentals" course @ SoftUni</w:t>
        </w:r>
      </w:hyperlink>
      <w:r w:rsidRPr="00C51CA8">
        <w:rPr>
          <w:rStyle w:val="a9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9" w:history="1">
        <w:r w:rsidRPr="00B027C5">
          <w:rPr>
            <w:rStyle w:val="a9"/>
            <w:noProof/>
          </w:rPr>
          <w:t>Judge</w:t>
        </w:r>
      </w:hyperlink>
    </w:p>
    <w:p w14:paraId="3EC8FF54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22FBF42E" w:rsidR="00B22E5A" w:rsidRDefault="00B22E5A" w:rsidP="00B22E5A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A train has an **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**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n lines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C51CA8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77777777" w:rsidR="007C56CB" w:rsidRDefault="007C56CB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next n line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At a[2] -&gt; </w:t>
            </w:r>
            <w:r w:rsidRPr="00C51CA8">
              <w:rPr>
                <w:rFonts w:ascii="Consolas" w:hAnsi="Consolas"/>
                <w:bCs/>
                <w:noProof/>
                <w:highlight w:val="green"/>
              </w:rPr>
              <w:t>left sum = 3</w:t>
            </w:r>
            <w:r w:rsidRPr="00C51CA8">
              <w:rPr>
                <w:rFonts w:ascii="Consolas" w:hAnsi="Consolas"/>
                <w:bCs/>
                <w:noProof/>
              </w:rPr>
              <w:t xml:space="preserve">,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At a[0] -&gt; left sum = 0, right sum = 2</w:t>
            </w:r>
          </w:p>
          <w:p w14:paraId="4895719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At a[1] -&gt; left sum = 1, right sum = 0</w:t>
            </w:r>
          </w:p>
          <w:p w14:paraId="2832B00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At a[0]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At a[3] -&gt; </w:t>
            </w:r>
            <w:r w:rsidRPr="00C51CA8">
              <w:rPr>
                <w:rFonts w:ascii="Consolas" w:hAnsi="Consolas"/>
                <w:bCs/>
                <w:noProof/>
                <w:highlight w:val="green"/>
              </w:rPr>
              <w:t>left sum = 20</w:t>
            </w:r>
            <w:r w:rsidRPr="00C51CA8">
              <w:rPr>
                <w:rFonts w:ascii="Consolas" w:hAnsi="Consolas"/>
                <w:bCs/>
                <w:noProof/>
              </w:rPr>
              <w:t xml:space="preserve">,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68A52C6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Pr="006D0DEA">
        <w:rPr>
          <w:rFonts w:ascii="Consolas" w:hAnsi="Consolas"/>
          <w:noProof/>
        </w:rPr>
        <w:t>"</w:t>
      </w:r>
      <w:r w:rsidRPr="006D0DEA">
        <w:rPr>
          <w:rFonts w:ascii="Consolas" w:hAnsi="Consolas"/>
          <w:b/>
          <w:noProof/>
        </w:rPr>
        <w:t>!</w:t>
      </w:r>
      <w:r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Input / Constraints</w:t>
      </w:r>
    </w:p>
    <w:p w14:paraId="28C81E6B" w14:textId="7BD57D92" w:rsidR="00C51CA8" w:rsidRPr="00C51CA8" w:rsidRDefault="00C51CA8" w:rsidP="00C51CA8">
      <w:pPr>
        <w:pStyle w:val="ac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1…100];</w:t>
      </w:r>
    </w:p>
    <w:p w14:paraId="2043B89B" w14:textId="77777777" w:rsidR="00C51CA8" w:rsidRPr="00C51CA8" w:rsidRDefault="00C51CA8" w:rsidP="00C51CA8">
      <w:pPr>
        <w:pStyle w:val="ac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 xml:space="preserve">On the next lines until you receive </w:t>
      </w:r>
      <w:r w:rsidRPr="00E12428">
        <w:rPr>
          <w:rFonts w:ascii="Consolas" w:hAnsi="Consolas"/>
          <w:b/>
          <w:noProof/>
        </w:rPr>
        <w:t>"Clone them!"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Pr="00E12428">
        <w:rPr>
          <w:rFonts w:ascii="Consolas" w:hAnsi="Consolas"/>
          <w:b/>
          <w:noProof/>
        </w:rPr>
        <w:t>"!"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af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C51CA8">
              <w:rPr>
                <w:rFonts w:eastAsia="Calibri" w:cs="Times New Roman"/>
                <w:b/>
                <w:noProof/>
              </w:rPr>
              <w:t>index[1]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index[0]</w:t>
            </w:r>
            <w:r w:rsidRPr="00C51CA8">
              <w:rPr>
                <w:rFonts w:eastAsia="Calibri" w:cs="Times New Roman"/>
                <w:noProof/>
              </w:rPr>
              <w:t xml:space="preserve">,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LadyBugs</w:t>
      </w:r>
    </w:p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3F0F765B" w:rsidR="005B075C" w:rsidRDefault="00596F84" w:rsidP="005B075C">
      <w:pPr>
        <w:jc w:val="both"/>
        <w:rPr>
          <w:noProof/>
        </w:rPr>
      </w:pPr>
      <w:r>
        <w:rPr>
          <w:noProof/>
        </w:rPr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5B075C">
        <w:rPr>
          <w:noProof/>
        </w:rPr>
        <w:t xml:space="preserve"> 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so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  <w:lang w:val="bg-BG" w:eastAsia="bg-BG"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5F9A2F60" w:rsidR="000C3611" w:rsidRDefault="000C3611" w:rsidP="000C3611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we receive an initial index that does not contain a ladybug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For each cell that has a ladybug in it print '1' and for each empty cell print '0'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The output of the example above should be '0 1 0'.</w:t>
      </w:r>
    </w:p>
    <w:p w14:paraId="0275101D" w14:textId="5E8406B5" w:rsidR="00C51CA8" w:rsidRPr="00C51CA8" w:rsidRDefault="00C51CA8" w:rsidP="000C3611">
      <w:pPr>
        <w:pStyle w:val="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29FDD7A9" w:rsidR="00C51CA8" w:rsidRPr="00C51CA8" w:rsidRDefault="00C51CA8" w:rsidP="00C51CA8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</w:p>
    <w:p w14:paraId="7EF98F85" w14:textId="4703D288" w:rsidR="003E3681" w:rsidRPr="003E3681" w:rsidRDefault="00C51CA8" w:rsidP="00A57BA7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second line, you will receive the initial indexes of all ladybugs separated by a blank space</w:t>
      </w:r>
    </w:p>
    <w:p w14:paraId="5EAB286C" w14:textId="05E71CB5" w:rsidR="00C51CA8" w:rsidRPr="003E3681" w:rsidRDefault="00C51CA8" w:rsidP="00A57BA7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 xml:space="preserve">the next lines,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</w:p>
    <w:p w14:paraId="1C2F04DA" w14:textId="77777777" w:rsidR="003E3681" w:rsidRPr="003E3681" w:rsidRDefault="003E3681" w:rsidP="003E3681">
      <w:pPr>
        <w:pStyle w:val="ac"/>
        <w:jc w:val="both"/>
        <w:rPr>
          <w:noProof/>
          <w:lang w:val="bg-BG"/>
        </w:rPr>
      </w:pPr>
    </w:p>
    <w:p w14:paraId="673AB1D1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15C4F0AE" w:rsidR="00FA6E8B" w:rsidRPr="00FA6E8B" w:rsidRDefault="00C51CA8" w:rsidP="00594362">
      <w:pPr>
        <w:pStyle w:val="ac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>a cell has a ladybug in it, print '1'</w:t>
      </w:r>
    </w:p>
    <w:p w14:paraId="3396D195" w14:textId="11BF9F9B" w:rsidR="00C51CA8" w:rsidRPr="00FA6E8B" w:rsidRDefault="00C51CA8" w:rsidP="00594362">
      <w:pPr>
        <w:pStyle w:val="ac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If</w:t>
      </w:r>
      <w:r w:rsidR="00FA6E8B" w:rsidRPr="00FA6E8B">
        <w:rPr>
          <w:noProof/>
        </w:rPr>
        <w:t xml:space="preserve"> a cell is empty, print '0'</w:t>
      </w:r>
    </w:p>
    <w:p w14:paraId="3BF30889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77777777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0 … 1000]</w:t>
      </w:r>
    </w:p>
    <w:p w14:paraId="61FC107D" w14:textId="77777777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-2,147,483,647</w:t>
      </w:r>
      <w:r w:rsidRPr="00C51CA8">
        <w:rPr>
          <w:noProof/>
          <w:vertAlign w:val="superscript"/>
        </w:rPr>
        <w:t xml:space="preserve"> </w:t>
      </w:r>
      <w:r w:rsidRPr="00C51CA8">
        <w:rPr>
          <w:noProof/>
        </w:rPr>
        <w:t>… 2,147,483,647]</w:t>
      </w:r>
    </w:p>
    <w:p w14:paraId="1E1170A4" w14:textId="77777777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The number of commands will be in the range [0 … 100] </w:t>
      </w:r>
    </w:p>
    <w:p w14:paraId="1E1B0644" w14:textId="77777777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-2,147,483,647</w:t>
      </w:r>
      <w:r w:rsidRPr="00C51CA8">
        <w:rPr>
          <w:noProof/>
          <w:vertAlign w:val="superscript"/>
        </w:rPr>
        <w:t xml:space="preserve"> </w:t>
      </w:r>
      <w:r w:rsidRPr="00C51CA8">
        <w:rPr>
          <w:noProof/>
        </w:rPr>
        <w:t>… 2,147,483,647]</w:t>
      </w:r>
    </w:p>
    <w:p w14:paraId="0DCC2B82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511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2744"/>
      </w:tblGrid>
      <w:tr w:rsidR="00C51CA8" w:rsidRPr="00C51CA8" w14:paraId="6C5EE2D7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2744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C95C6D">
        <w:tc>
          <w:tcPr>
            <w:tcW w:w="1380" w:type="dxa"/>
          </w:tcPr>
          <w:p w14:paraId="0F3151DD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2744" w:type="dxa"/>
          </w:tcPr>
          <w:p w14:paraId="577903F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>1 1 0 - Initial field</w:t>
            </w:r>
          </w:p>
          <w:p w14:paraId="5899018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>0 1 1 - field after "0 right 1"</w:t>
            </w:r>
          </w:p>
          <w:p w14:paraId="00DB7A4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</w:rPr>
            </w:pPr>
            <w:r w:rsidRPr="00C51CA8">
              <w:rPr>
                <w:bCs/>
                <w:noProof/>
              </w:rPr>
              <w:t>0 1 0 - field after "2 right 1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af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C95C6D">
        <w:tc>
          <w:tcPr>
            <w:tcW w:w="1380" w:type="dxa"/>
          </w:tcPr>
          <w:p w14:paraId="0676030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406490C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EB6223" w14:textId="77777777" w:rsidR="006B7169" w:rsidRDefault="006B7169" w:rsidP="008068A2">
      <w:pPr>
        <w:spacing w:after="0" w:line="240" w:lineRule="auto"/>
      </w:pPr>
      <w:r>
        <w:separator/>
      </w:r>
    </w:p>
  </w:endnote>
  <w:endnote w:type="continuationSeparator" w:id="0">
    <w:p w14:paraId="7A3A830D" w14:textId="77777777" w:rsidR="006B7169" w:rsidRDefault="006B71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C556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3C556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4ED761" w14:textId="77777777" w:rsidR="006B7169" w:rsidRDefault="006B7169" w:rsidP="008068A2">
      <w:pPr>
        <w:spacing w:after="0" w:line="240" w:lineRule="auto"/>
      </w:pPr>
      <w:r>
        <w:separator/>
      </w:r>
    </w:p>
  </w:footnote>
  <w:footnote w:type="continuationSeparator" w:id="0">
    <w:p w14:paraId="6B23DE53" w14:textId="77777777" w:rsidR="006B7169" w:rsidRDefault="006B71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22"/>
  </w:num>
  <w:num w:numId="41">
    <w:abstractNumId w:val="17"/>
  </w:num>
  <w:num w:numId="42">
    <w:abstractNumId w:val="4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681"/>
    <w:rsid w:val="003E6BFB"/>
    <w:rsid w:val="003F1864"/>
    <w:rsid w:val="0041081C"/>
    <w:rsid w:val="004311CA"/>
    <w:rsid w:val="00444462"/>
    <w:rsid w:val="0047331A"/>
    <w:rsid w:val="0047640B"/>
    <w:rsid w:val="0047644B"/>
    <w:rsid w:val="00476D4B"/>
    <w:rsid w:val="00491748"/>
    <w:rsid w:val="00493E48"/>
    <w:rsid w:val="004A7E77"/>
    <w:rsid w:val="004B0253"/>
    <w:rsid w:val="004C0A80"/>
    <w:rsid w:val="004D03E1"/>
    <w:rsid w:val="004D29A9"/>
    <w:rsid w:val="004E0D4F"/>
    <w:rsid w:val="004E16F6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6F84"/>
    <w:rsid w:val="005B0164"/>
    <w:rsid w:val="005B075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169"/>
    <w:rsid w:val="006D0DEA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3794A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98"/>
    <w:rsid w:val="009D1805"/>
    <w:rsid w:val="009E1A09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847D3"/>
    <w:rsid w:val="00A876FC"/>
    <w:rsid w:val="00AA3772"/>
    <w:rsid w:val="00AB106E"/>
    <w:rsid w:val="00AB2224"/>
    <w:rsid w:val="00AC36D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148DD"/>
    <w:rsid w:val="00B22E5A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CA8"/>
    <w:rsid w:val="00C53F37"/>
    <w:rsid w:val="00C5499A"/>
    <w:rsid w:val="00C62A0F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20AAD"/>
    <w:rsid w:val="00D22895"/>
    <w:rsid w:val="00D3404A"/>
    <w:rsid w:val="00D4354E"/>
    <w:rsid w:val="00D43F69"/>
    <w:rsid w:val="00D50F79"/>
    <w:rsid w:val="00D65A1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42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4547"/>
    <w:rsid w:val="00F655ED"/>
    <w:rsid w:val="00F7033C"/>
    <w:rsid w:val="00F96D0D"/>
    <w:rsid w:val="00F976AD"/>
    <w:rsid w:val="00FA6461"/>
    <w:rsid w:val="00FA6E8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6/Array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6B5E7E-6461-45BA-B5DB-D652FC51B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101</Words>
  <Characters>627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Arrays - Exercises</vt:lpstr>
    </vt:vector>
  </TitlesOfParts>
  <Company>SoftUni – https://about.softuni.bg</Company>
  <LinksUpToDate>false</LinksUpToDate>
  <CharactersWithSpaces>7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sus</cp:lastModifiedBy>
  <cp:revision>29</cp:revision>
  <cp:lastPrinted>2015-10-26T22:35:00Z</cp:lastPrinted>
  <dcterms:created xsi:type="dcterms:W3CDTF">2019-11-12T12:29:00Z</dcterms:created>
  <dcterms:modified xsi:type="dcterms:W3CDTF">2022-07-17T19:12:00Z</dcterms:modified>
  <cp:category>programming; education; software engineering; software development</cp:category>
</cp:coreProperties>
</file>